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82A5" w14:textId="77777777" w:rsidR="00021AE2" w:rsidRDefault="00021AE2" w:rsidP="00021AE2">
      <w:pPr>
        <w:pStyle w:val="Header"/>
        <w:jc w:val="center"/>
        <w:rPr>
          <w:b/>
          <w:sz w:val="28"/>
          <w:szCs w:val="28"/>
          <w:u w:val="single"/>
        </w:rPr>
      </w:pPr>
      <w:r>
        <w:rPr>
          <w:b/>
          <w:noProof/>
          <w:sz w:val="28"/>
          <w:szCs w:val="28"/>
          <w:u w:val="single"/>
          <w:lang w:bidi="ar-SA"/>
        </w:rPr>
        <w:drawing>
          <wp:inline distT="0" distB="0" distL="0" distR="0" wp14:anchorId="1ABBC2FD" wp14:editId="303428B2">
            <wp:extent cx="1817505" cy="704850"/>
            <wp:effectExtent l="19050" t="0" r="0" b="0"/>
            <wp:docPr id="21"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5497B49B" w14:textId="77777777" w:rsidR="00021AE2" w:rsidRDefault="00021AE2" w:rsidP="00021AE2">
      <w:pPr>
        <w:pStyle w:val="Header"/>
        <w:jc w:val="center"/>
        <w:rPr>
          <w:b/>
          <w:sz w:val="28"/>
          <w:szCs w:val="28"/>
          <w:u w:val="single"/>
        </w:rPr>
      </w:pPr>
    </w:p>
    <w:p w14:paraId="5AF86EC8" w14:textId="77777777" w:rsidR="00021AE2" w:rsidRPr="006F2EF7" w:rsidRDefault="00021AE2" w:rsidP="00021AE2">
      <w:pPr>
        <w:pStyle w:val="Header"/>
        <w:jc w:val="center"/>
        <w:rPr>
          <w:sz w:val="28"/>
          <w:szCs w:val="28"/>
          <w:u w:val="single"/>
        </w:rPr>
      </w:pPr>
      <w:r w:rsidRPr="006F2EF7">
        <w:rPr>
          <w:b/>
          <w:sz w:val="28"/>
          <w:szCs w:val="28"/>
          <w:u w:val="single"/>
        </w:rPr>
        <w:t>University of Management and Technology</w:t>
      </w:r>
    </w:p>
    <w:p w14:paraId="07BECBA5" w14:textId="77777777" w:rsidR="0078114A" w:rsidRDefault="0078114A" w:rsidP="00330137">
      <w:pPr>
        <w:spacing w:line="240" w:lineRule="auto"/>
        <w:jc w:val="center"/>
      </w:pPr>
    </w:p>
    <w:p w14:paraId="3D973C61"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6DF41AFE" w14:textId="77777777" w:rsidR="00782096" w:rsidRDefault="00FD43B8" w:rsidP="00C43620">
      <w:r>
        <w:t>Course code: PH</w:t>
      </w:r>
      <w:r w:rsidR="00C43620">
        <w:t>781                Course title: Physics of the Environment and Climate Change</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995FD8" w:rsidRPr="006F2EF7" w14:paraId="0A579065" w14:textId="77777777" w:rsidTr="002C0264">
        <w:trPr>
          <w:trHeight w:val="1230"/>
        </w:trPr>
        <w:tc>
          <w:tcPr>
            <w:tcW w:w="1184" w:type="pct"/>
            <w:vAlign w:val="center"/>
          </w:tcPr>
          <w:p w14:paraId="48BC8699" w14:textId="77777777" w:rsidR="00995FD8" w:rsidRPr="006F2EF7" w:rsidRDefault="00995FD8" w:rsidP="002C0264">
            <w:pPr>
              <w:spacing w:after="0" w:line="240" w:lineRule="auto"/>
              <w:rPr>
                <w:szCs w:val="24"/>
              </w:rPr>
            </w:pPr>
            <w:r w:rsidRPr="006F2EF7">
              <w:rPr>
                <w:szCs w:val="24"/>
              </w:rPr>
              <w:t>Program</w:t>
            </w:r>
          </w:p>
        </w:tc>
        <w:tc>
          <w:tcPr>
            <w:tcW w:w="3816" w:type="pct"/>
            <w:vAlign w:val="center"/>
          </w:tcPr>
          <w:p w14:paraId="03846D08" w14:textId="6BCA94E9" w:rsidR="00995FD8" w:rsidRPr="006F2EF7" w:rsidRDefault="00FE6CBD" w:rsidP="002C0264">
            <w:pPr>
              <w:spacing w:after="0" w:line="240" w:lineRule="auto"/>
              <w:rPr>
                <w:szCs w:val="24"/>
              </w:rPr>
            </w:pPr>
            <w:r>
              <w:rPr>
                <w:szCs w:val="24"/>
              </w:rPr>
              <w:t>MS/PhD Physics</w:t>
            </w:r>
          </w:p>
        </w:tc>
      </w:tr>
      <w:tr w:rsidR="00995FD8" w:rsidRPr="006F2EF7" w14:paraId="67D8668A" w14:textId="77777777" w:rsidTr="002C0264">
        <w:trPr>
          <w:trHeight w:val="1140"/>
        </w:trPr>
        <w:tc>
          <w:tcPr>
            <w:tcW w:w="1184" w:type="pct"/>
            <w:vAlign w:val="center"/>
          </w:tcPr>
          <w:p w14:paraId="5C4B26EA" w14:textId="77777777" w:rsidR="00995FD8" w:rsidRPr="006F2EF7" w:rsidRDefault="00995FD8" w:rsidP="002C0264">
            <w:pPr>
              <w:spacing w:after="0" w:line="240" w:lineRule="auto"/>
              <w:rPr>
                <w:szCs w:val="24"/>
              </w:rPr>
            </w:pPr>
            <w:r w:rsidRPr="006F2EF7">
              <w:rPr>
                <w:szCs w:val="24"/>
              </w:rPr>
              <w:t>Credit Hours</w:t>
            </w:r>
          </w:p>
        </w:tc>
        <w:tc>
          <w:tcPr>
            <w:tcW w:w="3816" w:type="pct"/>
            <w:vAlign w:val="center"/>
          </w:tcPr>
          <w:p w14:paraId="4A20D000" w14:textId="77777777" w:rsidR="00995FD8" w:rsidRPr="006F2EF7" w:rsidRDefault="00995FD8" w:rsidP="002C0264">
            <w:pPr>
              <w:spacing w:after="0" w:line="240" w:lineRule="auto"/>
              <w:rPr>
                <w:szCs w:val="24"/>
              </w:rPr>
            </w:pPr>
            <w:r w:rsidRPr="006F2EF7">
              <w:rPr>
                <w:szCs w:val="24"/>
              </w:rPr>
              <w:t>03</w:t>
            </w:r>
          </w:p>
        </w:tc>
      </w:tr>
      <w:tr w:rsidR="00995FD8" w:rsidRPr="006F2EF7" w14:paraId="2F2E7BF4" w14:textId="77777777" w:rsidTr="002C0264">
        <w:trPr>
          <w:trHeight w:val="1140"/>
        </w:trPr>
        <w:tc>
          <w:tcPr>
            <w:tcW w:w="1184" w:type="pct"/>
            <w:vAlign w:val="center"/>
          </w:tcPr>
          <w:p w14:paraId="73E2B477" w14:textId="77777777" w:rsidR="00995FD8" w:rsidRPr="006F2EF7" w:rsidRDefault="00995FD8" w:rsidP="002C0264">
            <w:pPr>
              <w:spacing w:after="0" w:line="240" w:lineRule="auto"/>
              <w:rPr>
                <w:szCs w:val="24"/>
              </w:rPr>
            </w:pPr>
            <w:r w:rsidRPr="006F2EF7">
              <w:rPr>
                <w:szCs w:val="24"/>
              </w:rPr>
              <w:t>Duration</w:t>
            </w:r>
          </w:p>
        </w:tc>
        <w:tc>
          <w:tcPr>
            <w:tcW w:w="3816" w:type="pct"/>
            <w:vAlign w:val="center"/>
          </w:tcPr>
          <w:p w14:paraId="5B322E7E" w14:textId="77777777" w:rsidR="00995FD8" w:rsidRPr="006F2EF7" w:rsidRDefault="00995FD8" w:rsidP="002C0264">
            <w:pPr>
              <w:spacing w:after="0" w:line="240" w:lineRule="auto"/>
              <w:rPr>
                <w:szCs w:val="24"/>
              </w:rPr>
            </w:pPr>
            <w:r w:rsidRPr="006F2EF7">
              <w:rPr>
                <w:szCs w:val="24"/>
              </w:rPr>
              <w:t>16 weeks</w:t>
            </w:r>
          </w:p>
        </w:tc>
      </w:tr>
      <w:tr w:rsidR="00995FD8" w:rsidRPr="006F2EF7" w14:paraId="526257A6" w14:textId="77777777" w:rsidTr="002C0264">
        <w:trPr>
          <w:trHeight w:val="1230"/>
        </w:trPr>
        <w:tc>
          <w:tcPr>
            <w:tcW w:w="1184" w:type="pct"/>
            <w:vAlign w:val="center"/>
          </w:tcPr>
          <w:p w14:paraId="255613DD" w14:textId="77777777" w:rsidR="00995FD8" w:rsidRPr="006F2EF7" w:rsidRDefault="00995FD8" w:rsidP="002C0264">
            <w:pPr>
              <w:spacing w:after="0" w:line="240" w:lineRule="auto"/>
              <w:rPr>
                <w:szCs w:val="24"/>
              </w:rPr>
            </w:pPr>
            <w:r w:rsidRPr="006F2EF7">
              <w:rPr>
                <w:szCs w:val="24"/>
              </w:rPr>
              <w:t>Prerequisites</w:t>
            </w:r>
          </w:p>
        </w:tc>
        <w:tc>
          <w:tcPr>
            <w:tcW w:w="3816" w:type="pct"/>
            <w:vAlign w:val="center"/>
          </w:tcPr>
          <w:p w14:paraId="7244BF0D" w14:textId="77777777" w:rsidR="00995FD8" w:rsidRPr="006F2EF7" w:rsidRDefault="00995FD8" w:rsidP="002C0264">
            <w:pPr>
              <w:rPr>
                <w:szCs w:val="24"/>
              </w:rPr>
            </w:pPr>
          </w:p>
        </w:tc>
      </w:tr>
      <w:tr w:rsidR="00995FD8" w:rsidRPr="006F2EF7" w14:paraId="7E5ACA13" w14:textId="77777777" w:rsidTr="002C0264">
        <w:trPr>
          <w:trHeight w:val="1140"/>
        </w:trPr>
        <w:tc>
          <w:tcPr>
            <w:tcW w:w="1184" w:type="pct"/>
          </w:tcPr>
          <w:p w14:paraId="21C953F2" w14:textId="77777777" w:rsidR="00995FD8" w:rsidRPr="006F2EF7" w:rsidRDefault="00995FD8" w:rsidP="002C0264">
            <w:pPr>
              <w:spacing w:after="0" w:line="240" w:lineRule="auto"/>
              <w:rPr>
                <w:szCs w:val="24"/>
              </w:rPr>
            </w:pPr>
          </w:p>
          <w:p w14:paraId="43A6402F" w14:textId="77777777" w:rsidR="00995FD8" w:rsidRPr="006F2EF7" w:rsidRDefault="00995FD8" w:rsidP="002C0264">
            <w:pPr>
              <w:spacing w:after="0" w:line="240" w:lineRule="auto"/>
              <w:rPr>
                <w:szCs w:val="24"/>
              </w:rPr>
            </w:pPr>
            <w:r w:rsidRPr="006F2EF7">
              <w:rPr>
                <w:szCs w:val="24"/>
              </w:rPr>
              <w:t>Resource Person</w:t>
            </w:r>
          </w:p>
        </w:tc>
        <w:tc>
          <w:tcPr>
            <w:tcW w:w="3816" w:type="pct"/>
          </w:tcPr>
          <w:p w14:paraId="5BF919AC" w14:textId="77777777" w:rsidR="00995FD8" w:rsidRPr="006F2EF7" w:rsidRDefault="00995FD8" w:rsidP="002C0264">
            <w:pPr>
              <w:spacing w:after="0" w:line="240" w:lineRule="auto"/>
              <w:rPr>
                <w:szCs w:val="24"/>
              </w:rPr>
            </w:pPr>
          </w:p>
        </w:tc>
      </w:tr>
      <w:tr w:rsidR="00995FD8" w:rsidRPr="006F2EF7" w14:paraId="45823FC8" w14:textId="77777777" w:rsidTr="002C0264">
        <w:trPr>
          <w:trHeight w:val="1140"/>
        </w:trPr>
        <w:tc>
          <w:tcPr>
            <w:tcW w:w="1184" w:type="pct"/>
          </w:tcPr>
          <w:p w14:paraId="7C073EFF" w14:textId="77777777" w:rsidR="00995FD8" w:rsidRPr="006F2EF7" w:rsidRDefault="00995FD8" w:rsidP="002C0264">
            <w:pPr>
              <w:spacing w:after="0" w:line="240" w:lineRule="auto"/>
              <w:rPr>
                <w:szCs w:val="24"/>
              </w:rPr>
            </w:pPr>
          </w:p>
          <w:p w14:paraId="3D08C5D5" w14:textId="77777777" w:rsidR="00995FD8" w:rsidRPr="006F2EF7" w:rsidRDefault="00995FD8" w:rsidP="002C0264">
            <w:pPr>
              <w:spacing w:after="0" w:line="240" w:lineRule="auto"/>
              <w:rPr>
                <w:szCs w:val="24"/>
              </w:rPr>
            </w:pPr>
            <w:r w:rsidRPr="006F2EF7">
              <w:rPr>
                <w:szCs w:val="24"/>
              </w:rPr>
              <w:t>Counseling Timing</w:t>
            </w:r>
          </w:p>
          <w:p w14:paraId="149A4656" w14:textId="77777777" w:rsidR="00995FD8" w:rsidRPr="006F2EF7" w:rsidRDefault="00995FD8" w:rsidP="002C0264">
            <w:pPr>
              <w:spacing w:after="0" w:line="240" w:lineRule="auto"/>
              <w:rPr>
                <w:szCs w:val="24"/>
              </w:rPr>
            </w:pPr>
          </w:p>
          <w:p w14:paraId="7D890F6E" w14:textId="77777777" w:rsidR="00995FD8" w:rsidRPr="006F2EF7" w:rsidRDefault="00995FD8" w:rsidP="002C0264">
            <w:pPr>
              <w:spacing w:after="0" w:line="240" w:lineRule="auto"/>
              <w:rPr>
                <w:szCs w:val="24"/>
              </w:rPr>
            </w:pPr>
            <w:r>
              <w:rPr>
                <w:szCs w:val="24"/>
              </w:rPr>
              <w:t xml:space="preserve">(Room# </w:t>
            </w:r>
            <w:r w:rsidRPr="006F2EF7">
              <w:rPr>
                <w:szCs w:val="24"/>
              </w:rPr>
              <w:t>)</w:t>
            </w:r>
          </w:p>
        </w:tc>
        <w:tc>
          <w:tcPr>
            <w:tcW w:w="3816" w:type="pct"/>
          </w:tcPr>
          <w:p w14:paraId="0E21E606" w14:textId="77777777" w:rsidR="00995FD8" w:rsidRPr="006F2EF7" w:rsidRDefault="00995FD8" w:rsidP="002C0264">
            <w:pPr>
              <w:spacing w:after="0" w:line="240" w:lineRule="auto"/>
              <w:rPr>
                <w:szCs w:val="24"/>
              </w:rPr>
            </w:pPr>
          </w:p>
        </w:tc>
      </w:tr>
      <w:tr w:rsidR="00995FD8" w:rsidRPr="006F2EF7" w14:paraId="78CA3368" w14:textId="77777777" w:rsidTr="002C0264">
        <w:trPr>
          <w:trHeight w:val="1140"/>
        </w:trPr>
        <w:tc>
          <w:tcPr>
            <w:tcW w:w="1184" w:type="pct"/>
          </w:tcPr>
          <w:p w14:paraId="30D5C010" w14:textId="77777777" w:rsidR="00995FD8" w:rsidRPr="006F2EF7" w:rsidRDefault="00995FD8" w:rsidP="002C0264">
            <w:pPr>
              <w:spacing w:after="0" w:line="240" w:lineRule="auto"/>
              <w:rPr>
                <w:szCs w:val="24"/>
              </w:rPr>
            </w:pPr>
          </w:p>
          <w:p w14:paraId="1335E894" w14:textId="77777777" w:rsidR="00995FD8" w:rsidRPr="006F2EF7" w:rsidRDefault="00995FD8" w:rsidP="002C0264">
            <w:pPr>
              <w:spacing w:after="0" w:line="240" w:lineRule="auto"/>
              <w:rPr>
                <w:szCs w:val="24"/>
              </w:rPr>
            </w:pPr>
          </w:p>
          <w:p w14:paraId="1628232D" w14:textId="77777777" w:rsidR="00995FD8" w:rsidRPr="006F2EF7" w:rsidRDefault="00995FD8" w:rsidP="002C0264">
            <w:pPr>
              <w:spacing w:after="0" w:line="240" w:lineRule="auto"/>
              <w:rPr>
                <w:szCs w:val="24"/>
              </w:rPr>
            </w:pPr>
            <w:r w:rsidRPr="006F2EF7">
              <w:rPr>
                <w:szCs w:val="24"/>
              </w:rPr>
              <w:t>Contact</w:t>
            </w:r>
          </w:p>
        </w:tc>
        <w:tc>
          <w:tcPr>
            <w:tcW w:w="3816" w:type="pct"/>
          </w:tcPr>
          <w:p w14:paraId="1CDA2BAC" w14:textId="77777777" w:rsidR="00995FD8" w:rsidRPr="006F2EF7" w:rsidRDefault="00995FD8" w:rsidP="002C0264">
            <w:pPr>
              <w:spacing w:after="0" w:line="240" w:lineRule="auto"/>
              <w:rPr>
                <w:szCs w:val="24"/>
              </w:rPr>
            </w:pPr>
          </w:p>
        </w:tc>
      </w:tr>
    </w:tbl>
    <w:p w14:paraId="00231964" w14:textId="77777777" w:rsidR="00995FD8" w:rsidRDefault="00995FD8" w:rsidP="00C43620"/>
    <w:p w14:paraId="5D91C780" w14:textId="77777777" w:rsidR="00995FD8" w:rsidRDefault="00995FD8" w:rsidP="00C43620"/>
    <w:p w14:paraId="3C9F5FDB" w14:textId="77777777" w:rsidR="00845882" w:rsidRDefault="00845882" w:rsidP="00C43620"/>
    <w:p w14:paraId="492D1B11" w14:textId="77777777" w:rsidR="00845882" w:rsidRDefault="00845882" w:rsidP="00C43620"/>
    <w:p w14:paraId="62743217" w14:textId="77777777" w:rsidR="00C43620" w:rsidRDefault="00C43620" w:rsidP="00C43620"/>
    <w:p w14:paraId="1EB2912C" w14:textId="77777777" w:rsidR="00C43620" w:rsidRDefault="00C43620" w:rsidP="00C43620">
      <w:pPr>
        <w:rPr>
          <w:b/>
          <w:sz w:val="28"/>
          <w:szCs w:val="28"/>
          <w:u w:val="single"/>
        </w:rPr>
      </w:pPr>
      <w:r>
        <w:rPr>
          <w:b/>
          <w:sz w:val="28"/>
          <w:szCs w:val="28"/>
          <w:u w:val="single"/>
        </w:rPr>
        <w:t>Learning Objective:</w:t>
      </w:r>
    </w:p>
    <w:p w14:paraId="4377FF47" w14:textId="77777777" w:rsidR="00C43620" w:rsidRPr="00C30AF9" w:rsidRDefault="00C43620" w:rsidP="00A9141F">
      <w:pPr>
        <w:jc w:val="both"/>
        <w:rPr>
          <w:b/>
        </w:rPr>
      </w:pPr>
      <w:r>
        <w:t>This course provides a comprehensive understanding of the physical principles governing the Earth's environment and climate system. Students will study atmospheric physics, energy balance, greenhouse effect, climate forcing, radiative transfer, weather dynamics, ocean–atmosphere interactions, and climate models. The course focuses on applying physics to understand climate variability, climate change, and environmental challenges.</w:t>
      </w:r>
    </w:p>
    <w:p w14:paraId="6D892CC5" w14:textId="77777777" w:rsidR="00C43620" w:rsidRPr="004C3CB9" w:rsidRDefault="00C43620" w:rsidP="00A9141F">
      <w:pPr>
        <w:jc w:val="both"/>
        <w:rPr>
          <w:sz w:val="28"/>
          <w:szCs w:val="28"/>
        </w:rPr>
      </w:pPr>
      <w:r w:rsidRPr="00983C9A">
        <w:rPr>
          <w:b/>
          <w:sz w:val="28"/>
          <w:szCs w:val="28"/>
          <w:u w:val="single"/>
        </w:rPr>
        <w:t>Learning Methodology</w:t>
      </w:r>
      <w:r>
        <w:rPr>
          <w:b/>
          <w:sz w:val="28"/>
          <w:szCs w:val="28"/>
          <w:u w:val="single"/>
        </w:rPr>
        <w:t>:</w:t>
      </w:r>
    </w:p>
    <w:p w14:paraId="42876393" w14:textId="77777777" w:rsidR="00C43620" w:rsidRDefault="00C43620" w:rsidP="00A9141F">
      <w:pPr>
        <w:jc w:val="both"/>
      </w:pPr>
      <w:r>
        <w:t>Lectures, numerical problem-solving, climate data analysis, quizzes, assignments, and case studies. Students will interpret real climate datasets, analyze radiative forcing trends, and engage with research articles and global climate assessment reports such as IPCC.</w:t>
      </w:r>
    </w:p>
    <w:p w14:paraId="5F03C85B"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2F2A2F9D" w14:textId="77777777" w:rsidR="00C30AF9" w:rsidRDefault="00290B81" w:rsidP="00C30AF9">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C30AF9" w:rsidRPr="006F2EF7" w14:paraId="38067117" w14:textId="77777777" w:rsidTr="002C0264">
        <w:tc>
          <w:tcPr>
            <w:tcW w:w="2500" w:type="pct"/>
          </w:tcPr>
          <w:p w14:paraId="00716ABD" w14:textId="77777777" w:rsidR="00C30AF9" w:rsidRPr="00453A86" w:rsidRDefault="00C30AF9" w:rsidP="002C0264">
            <w:pPr>
              <w:jc w:val="center"/>
              <w:rPr>
                <w:b/>
                <w:szCs w:val="24"/>
              </w:rPr>
            </w:pPr>
            <w:r w:rsidRPr="00453A86">
              <w:rPr>
                <w:b/>
                <w:szCs w:val="24"/>
              </w:rPr>
              <w:t>Marks Evaluation</w:t>
            </w:r>
          </w:p>
        </w:tc>
        <w:tc>
          <w:tcPr>
            <w:tcW w:w="2500" w:type="pct"/>
          </w:tcPr>
          <w:p w14:paraId="1A1879D4" w14:textId="77777777" w:rsidR="00C30AF9" w:rsidRPr="00453A86" w:rsidRDefault="00C30AF9" w:rsidP="002C0264">
            <w:pPr>
              <w:jc w:val="center"/>
              <w:rPr>
                <w:b/>
                <w:szCs w:val="24"/>
              </w:rPr>
            </w:pPr>
            <w:r w:rsidRPr="00453A86">
              <w:rPr>
                <w:b/>
                <w:szCs w:val="24"/>
              </w:rPr>
              <w:t>Marks in percentage</w:t>
            </w:r>
          </w:p>
        </w:tc>
      </w:tr>
      <w:tr w:rsidR="00C30AF9" w:rsidRPr="006F2EF7" w14:paraId="5837E713" w14:textId="77777777" w:rsidTr="002C0264">
        <w:tc>
          <w:tcPr>
            <w:tcW w:w="2500" w:type="pct"/>
            <w:vAlign w:val="center"/>
          </w:tcPr>
          <w:p w14:paraId="6A2D51BD" w14:textId="77777777" w:rsidR="00C30AF9" w:rsidRPr="006F2EF7" w:rsidRDefault="00C30AF9" w:rsidP="002C0264">
            <w:pPr>
              <w:jc w:val="center"/>
              <w:rPr>
                <w:szCs w:val="24"/>
              </w:rPr>
            </w:pPr>
            <w:r w:rsidRPr="006F2EF7">
              <w:rPr>
                <w:szCs w:val="24"/>
              </w:rPr>
              <w:t>Quizzes</w:t>
            </w:r>
          </w:p>
        </w:tc>
        <w:tc>
          <w:tcPr>
            <w:tcW w:w="2500" w:type="pct"/>
            <w:vAlign w:val="center"/>
          </w:tcPr>
          <w:p w14:paraId="67A5A1AA" w14:textId="77777777" w:rsidR="00C30AF9" w:rsidRPr="006F2EF7" w:rsidRDefault="00C30AF9" w:rsidP="002C0264">
            <w:pPr>
              <w:jc w:val="center"/>
              <w:rPr>
                <w:szCs w:val="24"/>
              </w:rPr>
            </w:pPr>
            <w:r w:rsidRPr="006F2EF7">
              <w:rPr>
                <w:szCs w:val="24"/>
              </w:rPr>
              <w:t>10%</w:t>
            </w:r>
          </w:p>
        </w:tc>
      </w:tr>
      <w:tr w:rsidR="00C30AF9" w:rsidRPr="006F2EF7" w14:paraId="21C4D37F" w14:textId="77777777" w:rsidTr="002C0264">
        <w:tc>
          <w:tcPr>
            <w:tcW w:w="2500" w:type="pct"/>
            <w:vAlign w:val="center"/>
          </w:tcPr>
          <w:p w14:paraId="73A8A874" w14:textId="77777777" w:rsidR="00C30AF9" w:rsidRPr="006F2EF7" w:rsidRDefault="00C30AF9" w:rsidP="002C0264">
            <w:pPr>
              <w:jc w:val="center"/>
              <w:rPr>
                <w:szCs w:val="24"/>
              </w:rPr>
            </w:pPr>
            <w:r w:rsidRPr="006F2EF7">
              <w:rPr>
                <w:szCs w:val="24"/>
              </w:rPr>
              <w:t>Assignments</w:t>
            </w:r>
          </w:p>
        </w:tc>
        <w:tc>
          <w:tcPr>
            <w:tcW w:w="2500" w:type="pct"/>
            <w:vAlign w:val="center"/>
          </w:tcPr>
          <w:p w14:paraId="28536134" w14:textId="77777777" w:rsidR="00C30AF9" w:rsidRPr="006F2EF7" w:rsidRDefault="00C30AF9" w:rsidP="002C0264">
            <w:pPr>
              <w:jc w:val="center"/>
              <w:rPr>
                <w:szCs w:val="24"/>
              </w:rPr>
            </w:pPr>
            <w:r w:rsidRPr="006F2EF7">
              <w:rPr>
                <w:szCs w:val="24"/>
              </w:rPr>
              <w:t>10%</w:t>
            </w:r>
          </w:p>
        </w:tc>
      </w:tr>
      <w:tr w:rsidR="00C30AF9" w:rsidRPr="006F2EF7" w14:paraId="2DDD35BA" w14:textId="77777777" w:rsidTr="002C0264">
        <w:tc>
          <w:tcPr>
            <w:tcW w:w="2500" w:type="pct"/>
            <w:vAlign w:val="center"/>
          </w:tcPr>
          <w:p w14:paraId="16F26D2E" w14:textId="77777777" w:rsidR="00C30AF9" w:rsidRPr="006F2EF7" w:rsidRDefault="00C30AF9" w:rsidP="002C0264">
            <w:pPr>
              <w:jc w:val="center"/>
              <w:rPr>
                <w:szCs w:val="24"/>
              </w:rPr>
            </w:pPr>
            <w:r w:rsidRPr="006F2EF7">
              <w:rPr>
                <w:szCs w:val="24"/>
              </w:rPr>
              <w:t>Mid Term</w:t>
            </w:r>
          </w:p>
        </w:tc>
        <w:tc>
          <w:tcPr>
            <w:tcW w:w="2500" w:type="pct"/>
            <w:vAlign w:val="center"/>
          </w:tcPr>
          <w:p w14:paraId="6D534078" w14:textId="77777777" w:rsidR="00C30AF9" w:rsidRPr="006F2EF7" w:rsidRDefault="00C30AF9" w:rsidP="002C0264">
            <w:pPr>
              <w:jc w:val="center"/>
              <w:rPr>
                <w:szCs w:val="24"/>
              </w:rPr>
            </w:pPr>
            <w:r w:rsidRPr="006F2EF7">
              <w:rPr>
                <w:szCs w:val="24"/>
              </w:rPr>
              <w:t>20%</w:t>
            </w:r>
          </w:p>
        </w:tc>
      </w:tr>
      <w:tr w:rsidR="00C30AF9" w:rsidRPr="006F2EF7" w14:paraId="3CC239F1" w14:textId="77777777" w:rsidTr="002C0264">
        <w:tc>
          <w:tcPr>
            <w:tcW w:w="2500" w:type="pct"/>
            <w:vAlign w:val="center"/>
          </w:tcPr>
          <w:p w14:paraId="1A62FD69" w14:textId="77777777" w:rsidR="00C30AF9" w:rsidRPr="006F2EF7" w:rsidRDefault="00C30AF9" w:rsidP="002C0264">
            <w:pPr>
              <w:jc w:val="center"/>
              <w:rPr>
                <w:szCs w:val="24"/>
              </w:rPr>
            </w:pPr>
            <w:r w:rsidRPr="006F2EF7">
              <w:rPr>
                <w:szCs w:val="24"/>
              </w:rPr>
              <w:t>Attendance &amp; Class Participation</w:t>
            </w:r>
          </w:p>
        </w:tc>
        <w:tc>
          <w:tcPr>
            <w:tcW w:w="2500" w:type="pct"/>
            <w:vAlign w:val="center"/>
          </w:tcPr>
          <w:p w14:paraId="62A05AA4" w14:textId="77777777" w:rsidR="00C30AF9" w:rsidRPr="006F2EF7" w:rsidRDefault="00C30AF9" w:rsidP="002C0264">
            <w:pPr>
              <w:jc w:val="center"/>
              <w:rPr>
                <w:szCs w:val="24"/>
              </w:rPr>
            </w:pPr>
            <w:r w:rsidRPr="006F2EF7">
              <w:rPr>
                <w:szCs w:val="24"/>
              </w:rPr>
              <w:t>10%</w:t>
            </w:r>
          </w:p>
        </w:tc>
      </w:tr>
      <w:tr w:rsidR="00C30AF9" w:rsidRPr="006F2EF7" w14:paraId="273B5879" w14:textId="77777777" w:rsidTr="002C0264">
        <w:tc>
          <w:tcPr>
            <w:tcW w:w="2500" w:type="pct"/>
            <w:vAlign w:val="center"/>
          </w:tcPr>
          <w:p w14:paraId="0235AFC4" w14:textId="77777777" w:rsidR="00C30AF9" w:rsidRPr="006F2EF7" w:rsidRDefault="00C30AF9" w:rsidP="002C0264">
            <w:pPr>
              <w:jc w:val="center"/>
              <w:rPr>
                <w:szCs w:val="24"/>
              </w:rPr>
            </w:pPr>
            <w:r w:rsidRPr="006F2EF7">
              <w:rPr>
                <w:szCs w:val="24"/>
              </w:rPr>
              <w:t>Term Project</w:t>
            </w:r>
          </w:p>
        </w:tc>
        <w:tc>
          <w:tcPr>
            <w:tcW w:w="2500" w:type="pct"/>
            <w:vAlign w:val="center"/>
          </w:tcPr>
          <w:p w14:paraId="60A4A42E" w14:textId="77777777" w:rsidR="00C30AF9" w:rsidRPr="006F2EF7" w:rsidRDefault="00C30AF9" w:rsidP="002C0264">
            <w:pPr>
              <w:jc w:val="center"/>
              <w:rPr>
                <w:szCs w:val="24"/>
              </w:rPr>
            </w:pPr>
            <w:r w:rsidRPr="006F2EF7">
              <w:rPr>
                <w:szCs w:val="24"/>
              </w:rPr>
              <w:t>10%</w:t>
            </w:r>
          </w:p>
        </w:tc>
      </w:tr>
      <w:tr w:rsidR="00C30AF9" w:rsidRPr="006F2EF7" w14:paraId="5C08BCCE" w14:textId="77777777" w:rsidTr="002C0264">
        <w:tc>
          <w:tcPr>
            <w:tcW w:w="2500" w:type="pct"/>
            <w:vAlign w:val="center"/>
          </w:tcPr>
          <w:p w14:paraId="2ABDE9AF" w14:textId="77777777" w:rsidR="00C30AF9" w:rsidRPr="006F2EF7" w:rsidRDefault="00C30AF9" w:rsidP="002C0264">
            <w:pPr>
              <w:jc w:val="center"/>
              <w:rPr>
                <w:szCs w:val="24"/>
              </w:rPr>
            </w:pPr>
            <w:r w:rsidRPr="006F2EF7">
              <w:rPr>
                <w:szCs w:val="24"/>
              </w:rPr>
              <w:t>Presentations</w:t>
            </w:r>
          </w:p>
        </w:tc>
        <w:tc>
          <w:tcPr>
            <w:tcW w:w="2500" w:type="pct"/>
            <w:vAlign w:val="center"/>
          </w:tcPr>
          <w:p w14:paraId="52BA9C3D" w14:textId="77777777" w:rsidR="00C30AF9" w:rsidRPr="006F2EF7" w:rsidRDefault="00C30AF9" w:rsidP="002C0264">
            <w:pPr>
              <w:jc w:val="center"/>
              <w:rPr>
                <w:szCs w:val="24"/>
              </w:rPr>
            </w:pPr>
            <w:r w:rsidRPr="006F2EF7">
              <w:rPr>
                <w:szCs w:val="24"/>
              </w:rPr>
              <w:t>10%</w:t>
            </w:r>
          </w:p>
        </w:tc>
      </w:tr>
      <w:tr w:rsidR="00C30AF9" w:rsidRPr="006F2EF7" w14:paraId="40FB307F" w14:textId="77777777" w:rsidTr="002C0264">
        <w:tc>
          <w:tcPr>
            <w:tcW w:w="2500" w:type="pct"/>
            <w:vAlign w:val="center"/>
          </w:tcPr>
          <w:p w14:paraId="56401336" w14:textId="77777777" w:rsidR="00C30AF9" w:rsidRPr="006F2EF7" w:rsidRDefault="00C30AF9" w:rsidP="002C0264">
            <w:pPr>
              <w:jc w:val="center"/>
              <w:rPr>
                <w:szCs w:val="24"/>
              </w:rPr>
            </w:pPr>
            <w:r w:rsidRPr="006F2EF7">
              <w:rPr>
                <w:szCs w:val="24"/>
              </w:rPr>
              <w:t>Final exam</w:t>
            </w:r>
          </w:p>
        </w:tc>
        <w:tc>
          <w:tcPr>
            <w:tcW w:w="2500" w:type="pct"/>
            <w:vAlign w:val="center"/>
          </w:tcPr>
          <w:p w14:paraId="732DD96D" w14:textId="77777777" w:rsidR="00C30AF9" w:rsidRPr="006F2EF7" w:rsidRDefault="00C30AF9" w:rsidP="002C0264">
            <w:pPr>
              <w:jc w:val="center"/>
              <w:rPr>
                <w:szCs w:val="24"/>
              </w:rPr>
            </w:pPr>
            <w:r w:rsidRPr="006F2EF7">
              <w:rPr>
                <w:szCs w:val="24"/>
              </w:rPr>
              <w:t>30%</w:t>
            </w:r>
          </w:p>
        </w:tc>
      </w:tr>
      <w:tr w:rsidR="00C30AF9" w:rsidRPr="006F2EF7" w14:paraId="206A730F" w14:textId="77777777" w:rsidTr="002C0264">
        <w:tc>
          <w:tcPr>
            <w:tcW w:w="2500" w:type="pct"/>
            <w:vAlign w:val="center"/>
          </w:tcPr>
          <w:p w14:paraId="7F804263" w14:textId="77777777" w:rsidR="00C30AF9" w:rsidRPr="006F2EF7" w:rsidRDefault="00C30AF9" w:rsidP="002C0264">
            <w:pPr>
              <w:jc w:val="center"/>
              <w:rPr>
                <w:szCs w:val="24"/>
              </w:rPr>
            </w:pPr>
            <w:r w:rsidRPr="006F2EF7">
              <w:rPr>
                <w:szCs w:val="24"/>
              </w:rPr>
              <w:t>Total</w:t>
            </w:r>
          </w:p>
        </w:tc>
        <w:tc>
          <w:tcPr>
            <w:tcW w:w="2500" w:type="pct"/>
            <w:vAlign w:val="center"/>
          </w:tcPr>
          <w:p w14:paraId="767FD064" w14:textId="77777777" w:rsidR="00C30AF9" w:rsidRPr="006F2EF7" w:rsidRDefault="00C30AF9" w:rsidP="002C0264">
            <w:pPr>
              <w:jc w:val="center"/>
              <w:rPr>
                <w:szCs w:val="24"/>
              </w:rPr>
            </w:pPr>
            <w:r w:rsidRPr="006F2EF7">
              <w:rPr>
                <w:szCs w:val="24"/>
              </w:rPr>
              <w:t>100%</w:t>
            </w:r>
          </w:p>
        </w:tc>
      </w:tr>
    </w:tbl>
    <w:p w14:paraId="2ECCBB20" w14:textId="77777777" w:rsidR="00290B81" w:rsidRDefault="00C30AF9" w:rsidP="00C30AF9">
      <w:pPr>
        <w:tabs>
          <w:tab w:val="left" w:pos="930"/>
        </w:tabs>
      </w:pPr>
      <w:r w:rsidRPr="00290B81">
        <w:t xml:space="preserve"> </w:t>
      </w:r>
    </w:p>
    <w:p w14:paraId="7F3388B2" w14:textId="77777777" w:rsidR="004F6106" w:rsidRDefault="004F6106" w:rsidP="00C30AF9">
      <w:pPr>
        <w:tabs>
          <w:tab w:val="left" w:pos="930"/>
        </w:tabs>
      </w:pPr>
    </w:p>
    <w:p w14:paraId="77101F34" w14:textId="77777777" w:rsidR="004F6106" w:rsidRDefault="004F6106" w:rsidP="00C30AF9">
      <w:pPr>
        <w:tabs>
          <w:tab w:val="left" w:pos="930"/>
        </w:tabs>
      </w:pPr>
    </w:p>
    <w:p w14:paraId="408A088C" w14:textId="77777777" w:rsidR="004F6106" w:rsidRDefault="004F6106" w:rsidP="00C30AF9">
      <w:pPr>
        <w:tabs>
          <w:tab w:val="left" w:pos="930"/>
        </w:tabs>
      </w:pPr>
    </w:p>
    <w:p w14:paraId="0A76CA0A" w14:textId="77777777" w:rsidR="004F6106" w:rsidRPr="00290B81" w:rsidRDefault="004F6106" w:rsidP="00C30AF9">
      <w:pPr>
        <w:tabs>
          <w:tab w:val="left" w:pos="930"/>
        </w:tabs>
      </w:pPr>
    </w:p>
    <w:p w14:paraId="0A3199AF" w14:textId="77777777" w:rsidR="00290B81" w:rsidRDefault="00290B81" w:rsidP="00290B81"/>
    <w:p w14:paraId="2BE17CF5" w14:textId="77777777"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04838731" w14:textId="77777777" w:rsidR="00290B81" w:rsidRDefault="00290B81" w:rsidP="00290B81">
      <w:r>
        <w:t>1. Andrews, D. G., *An Introduction to Atmospheric Physics*, 2nd Edition, Cambridge University Press.</w:t>
      </w:r>
    </w:p>
    <w:p w14:paraId="44E62184"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4BA0A011" w14:textId="77777777" w:rsidR="00290B81" w:rsidRDefault="00290B81" w:rsidP="00290B81">
      <w:r>
        <w:t>1. Wallace &amp; Hobbs, *Atmospheric Science: An Introductory Survey*, Elsevier.</w:t>
      </w:r>
      <w:r>
        <w:br/>
        <w:t>2. Peixoto &amp; Oort, *Physics of Climate*, Springer.</w:t>
      </w:r>
      <w:r>
        <w:br/>
        <w:t>3. IPCC Assessment Reports (latest editions).</w:t>
      </w:r>
    </w:p>
    <w:p w14:paraId="6C298138" w14:textId="77777777" w:rsidR="0022737D" w:rsidRDefault="0022737D" w:rsidP="00290B81"/>
    <w:p w14:paraId="0F4F2168" w14:textId="77777777" w:rsidR="00A84A9F" w:rsidRDefault="00A84A9F" w:rsidP="00290B81"/>
    <w:p w14:paraId="69C14129" w14:textId="77777777" w:rsidR="0022737D" w:rsidRDefault="0022737D" w:rsidP="00290B81"/>
    <w:p w14:paraId="35EDAC72" w14:textId="77777777" w:rsidR="008F3420" w:rsidRDefault="008F3420" w:rsidP="00290B81"/>
    <w:p w14:paraId="79FD5020" w14:textId="77777777" w:rsidR="008F3420" w:rsidRDefault="008F3420" w:rsidP="00290B81"/>
    <w:p w14:paraId="05F7DD1B" w14:textId="77777777" w:rsidR="008F3420" w:rsidRDefault="008F3420" w:rsidP="00290B81"/>
    <w:p w14:paraId="10EA037E" w14:textId="77777777" w:rsidR="008F3420" w:rsidRDefault="008F3420" w:rsidP="00290B81"/>
    <w:p w14:paraId="7C94B277" w14:textId="77777777" w:rsidR="008F3420" w:rsidRDefault="008F3420" w:rsidP="00290B81"/>
    <w:p w14:paraId="6F8F7A2F" w14:textId="77777777" w:rsidR="008F3420" w:rsidRDefault="008F3420" w:rsidP="00290B81"/>
    <w:p w14:paraId="6E4F601F" w14:textId="77777777" w:rsidR="008F3420" w:rsidRDefault="008F3420" w:rsidP="00290B81"/>
    <w:p w14:paraId="7627799F" w14:textId="77777777" w:rsidR="008F3420" w:rsidRDefault="008F3420" w:rsidP="00290B81"/>
    <w:p w14:paraId="6371CC69" w14:textId="77777777" w:rsidR="008F3420" w:rsidRDefault="008F3420" w:rsidP="00290B81"/>
    <w:p w14:paraId="1FBBB788" w14:textId="77777777" w:rsidR="008F3420" w:rsidRDefault="008F3420" w:rsidP="00290B81"/>
    <w:p w14:paraId="7F7C98A5" w14:textId="77777777" w:rsidR="008F3420" w:rsidRDefault="008F3420" w:rsidP="00290B81"/>
    <w:p w14:paraId="69F8F3A4" w14:textId="77777777" w:rsidR="008F3420" w:rsidRDefault="008F3420" w:rsidP="00290B81"/>
    <w:p w14:paraId="0EA7C49B" w14:textId="77777777" w:rsidR="008F3420" w:rsidRDefault="008F3420" w:rsidP="00290B81"/>
    <w:p w14:paraId="552E229C" w14:textId="77777777" w:rsidR="008F3420" w:rsidRDefault="008F3420" w:rsidP="00290B81"/>
    <w:p w14:paraId="65F28C44" w14:textId="77777777" w:rsidR="008F3420" w:rsidRDefault="008F3420" w:rsidP="00290B81"/>
    <w:p w14:paraId="24FC057D" w14:textId="77777777" w:rsidR="008F3420" w:rsidRDefault="008F3420" w:rsidP="00290B81"/>
    <w:p w14:paraId="736B5EC1" w14:textId="77777777" w:rsidR="008F3420" w:rsidRDefault="008F3420" w:rsidP="00290B81"/>
    <w:p w14:paraId="791F03DA"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35E3B835" w14:textId="77777777" w:rsidR="00A84A9F" w:rsidRDefault="00A84A9F" w:rsidP="00A84A9F">
      <w:pPr>
        <w:spacing w:line="480" w:lineRule="auto"/>
      </w:pPr>
      <w:r>
        <w:t>Course code: PH-781                Course title: Physics of the Environment and Climate Change</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AB2E68" w:rsidRPr="006F2EF7" w14:paraId="16BA111C" w14:textId="77777777" w:rsidTr="002C0264">
        <w:trPr>
          <w:trHeight w:val="1451"/>
        </w:trPr>
        <w:tc>
          <w:tcPr>
            <w:tcW w:w="465" w:type="pct"/>
            <w:vAlign w:val="center"/>
          </w:tcPr>
          <w:p w14:paraId="7C1EA663" w14:textId="77777777" w:rsidR="00AB2E68" w:rsidRPr="006F2EF7" w:rsidRDefault="00AB2E68" w:rsidP="002C0264">
            <w:pPr>
              <w:spacing w:after="0" w:line="480" w:lineRule="auto"/>
              <w:rPr>
                <w:b/>
                <w:szCs w:val="24"/>
              </w:rPr>
            </w:pPr>
          </w:p>
          <w:p w14:paraId="3EE21BB3" w14:textId="77777777" w:rsidR="00AB2E68" w:rsidRPr="006F2EF7" w:rsidRDefault="00AB2E68"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034D8610" w14:textId="77777777" w:rsidR="00AB2E68" w:rsidRPr="006F2EF7" w:rsidRDefault="00AB2E68" w:rsidP="002C0264">
            <w:pPr>
              <w:spacing w:after="0" w:line="480" w:lineRule="auto"/>
              <w:rPr>
                <w:b/>
                <w:szCs w:val="24"/>
              </w:rPr>
            </w:pPr>
          </w:p>
          <w:p w14:paraId="501CB3BB" w14:textId="77777777" w:rsidR="00AB2E68" w:rsidRPr="006F2EF7" w:rsidRDefault="00AB2E68" w:rsidP="002C0264">
            <w:pPr>
              <w:spacing w:after="0" w:line="240" w:lineRule="auto"/>
              <w:rPr>
                <w:b/>
                <w:szCs w:val="24"/>
              </w:rPr>
            </w:pPr>
            <w:r w:rsidRPr="006F2EF7">
              <w:rPr>
                <w:b/>
                <w:szCs w:val="24"/>
              </w:rPr>
              <w:t xml:space="preserve">                                    Course Contents                                                                 </w:t>
            </w:r>
          </w:p>
          <w:p w14:paraId="7827F54F" w14:textId="77777777" w:rsidR="00AB2E68" w:rsidRPr="006F2EF7" w:rsidRDefault="00AB2E68" w:rsidP="002C0264">
            <w:pPr>
              <w:tabs>
                <w:tab w:val="left" w:pos="1065"/>
              </w:tabs>
              <w:spacing w:after="0" w:line="240" w:lineRule="auto"/>
              <w:rPr>
                <w:b/>
                <w:szCs w:val="24"/>
              </w:rPr>
            </w:pPr>
            <w:r w:rsidRPr="006F2EF7">
              <w:rPr>
                <w:b/>
                <w:szCs w:val="24"/>
              </w:rPr>
              <w:tab/>
            </w:r>
          </w:p>
        </w:tc>
        <w:tc>
          <w:tcPr>
            <w:tcW w:w="1242" w:type="pct"/>
            <w:vAlign w:val="center"/>
          </w:tcPr>
          <w:p w14:paraId="2FFAC984" w14:textId="77777777" w:rsidR="00AB2E68" w:rsidRPr="006F2EF7" w:rsidRDefault="00AB2E68" w:rsidP="002C0264">
            <w:pPr>
              <w:spacing w:after="0" w:line="480" w:lineRule="auto"/>
              <w:rPr>
                <w:b/>
                <w:szCs w:val="24"/>
              </w:rPr>
            </w:pPr>
          </w:p>
          <w:p w14:paraId="4311A37F" w14:textId="77777777" w:rsidR="00AB2E68" w:rsidRPr="006F2EF7" w:rsidRDefault="00AB2E68" w:rsidP="002C0264">
            <w:pPr>
              <w:spacing w:after="0" w:line="480" w:lineRule="auto"/>
              <w:rPr>
                <w:b/>
                <w:szCs w:val="24"/>
              </w:rPr>
            </w:pPr>
            <w:r w:rsidRPr="006F2EF7">
              <w:rPr>
                <w:b/>
                <w:szCs w:val="24"/>
              </w:rPr>
              <w:t>Reference Chapter(s)</w:t>
            </w:r>
          </w:p>
        </w:tc>
      </w:tr>
      <w:tr w:rsidR="00AB2E68" w:rsidRPr="006F2EF7" w14:paraId="6296F30E" w14:textId="77777777" w:rsidTr="000A0166">
        <w:trPr>
          <w:trHeight w:val="884"/>
        </w:trPr>
        <w:tc>
          <w:tcPr>
            <w:tcW w:w="465" w:type="pct"/>
            <w:vAlign w:val="center"/>
          </w:tcPr>
          <w:p w14:paraId="7B2F2E11" w14:textId="77777777" w:rsidR="00AB2E68" w:rsidRPr="006F2EF7" w:rsidRDefault="00AB2E68" w:rsidP="002C0264">
            <w:pPr>
              <w:spacing w:after="0" w:line="240" w:lineRule="auto"/>
              <w:jc w:val="center"/>
              <w:rPr>
                <w:szCs w:val="24"/>
              </w:rPr>
            </w:pPr>
            <w:r w:rsidRPr="006F2EF7">
              <w:rPr>
                <w:szCs w:val="24"/>
              </w:rPr>
              <w:t>1</w:t>
            </w:r>
          </w:p>
        </w:tc>
        <w:tc>
          <w:tcPr>
            <w:tcW w:w="3293" w:type="pct"/>
          </w:tcPr>
          <w:p w14:paraId="5C074CA4" w14:textId="77777777" w:rsidR="00AB2E68" w:rsidRDefault="00AB2E68" w:rsidP="002C0264">
            <w:r>
              <w:t>Introduction to Earth's climate system and environmental physics</w:t>
            </w:r>
          </w:p>
        </w:tc>
        <w:tc>
          <w:tcPr>
            <w:tcW w:w="1242" w:type="pct"/>
          </w:tcPr>
          <w:p w14:paraId="1F142332" w14:textId="77777777" w:rsidR="00AB2E68" w:rsidRDefault="00AB2E68" w:rsidP="002C0264">
            <w:r>
              <w:t>Ch. 1</w:t>
            </w:r>
          </w:p>
        </w:tc>
      </w:tr>
      <w:tr w:rsidR="00AB2E68" w:rsidRPr="006F2EF7" w14:paraId="34F728E1" w14:textId="77777777" w:rsidTr="000A0166">
        <w:trPr>
          <w:trHeight w:val="710"/>
        </w:trPr>
        <w:tc>
          <w:tcPr>
            <w:tcW w:w="465" w:type="pct"/>
            <w:vAlign w:val="center"/>
          </w:tcPr>
          <w:p w14:paraId="53F73B46" w14:textId="77777777" w:rsidR="00AB2E68" w:rsidRPr="006F2EF7" w:rsidRDefault="00AB2E68" w:rsidP="002C0264">
            <w:pPr>
              <w:spacing w:after="0" w:line="480" w:lineRule="auto"/>
              <w:jc w:val="center"/>
              <w:rPr>
                <w:szCs w:val="24"/>
              </w:rPr>
            </w:pPr>
            <w:r w:rsidRPr="006F2EF7">
              <w:rPr>
                <w:szCs w:val="24"/>
              </w:rPr>
              <w:t>2</w:t>
            </w:r>
          </w:p>
        </w:tc>
        <w:tc>
          <w:tcPr>
            <w:tcW w:w="3293" w:type="pct"/>
          </w:tcPr>
          <w:p w14:paraId="4EA9C871" w14:textId="77777777" w:rsidR="00AB2E68" w:rsidRDefault="00AB2E68" w:rsidP="002C0264">
            <w:r>
              <w:t>Solar radiation, blackbody radiation, planetary energy balance</w:t>
            </w:r>
          </w:p>
        </w:tc>
        <w:tc>
          <w:tcPr>
            <w:tcW w:w="1242" w:type="pct"/>
          </w:tcPr>
          <w:p w14:paraId="627B72FC" w14:textId="77777777" w:rsidR="00AB2E68" w:rsidRDefault="00AB2E68" w:rsidP="002C0264">
            <w:r>
              <w:t>Ch. 2</w:t>
            </w:r>
          </w:p>
        </w:tc>
      </w:tr>
      <w:tr w:rsidR="00AB2E68" w:rsidRPr="006F2EF7" w14:paraId="3AB23977" w14:textId="77777777" w:rsidTr="000A0166">
        <w:trPr>
          <w:trHeight w:val="780"/>
        </w:trPr>
        <w:tc>
          <w:tcPr>
            <w:tcW w:w="465" w:type="pct"/>
            <w:vAlign w:val="center"/>
          </w:tcPr>
          <w:p w14:paraId="08E818D5" w14:textId="77777777" w:rsidR="00AB2E68" w:rsidRPr="006F2EF7" w:rsidRDefault="00AB2E68" w:rsidP="002C0264">
            <w:pPr>
              <w:spacing w:after="0" w:line="480" w:lineRule="auto"/>
              <w:jc w:val="center"/>
              <w:rPr>
                <w:szCs w:val="24"/>
              </w:rPr>
            </w:pPr>
            <w:r w:rsidRPr="006F2EF7">
              <w:rPr>
                <w:szCs w:val="24"/>
              </w:rPr>
              <w:t>3</w:t>
            </w:r>
          </w:p>
        </w:tc>
        <w:tc>
          <w:tcPr>
            <w:tcW w:w="3293" w:type="pct"/>
          </w:tcPr>
          <w:p w14:paraId="4B0D55BB" w14:textId="77777777" w:rsidR="00AB2E68" w:rsidRDefault="00AB2E68" w:rsidP="002C0264">
            <w:r>
              <w:t>Greenhouse gases, radiative forcing, climate feedbacks</w:t>
            </w:r>
          </w:p>
        </w:tc>
        <w:tc>
          <w:tcPr>
            <w:tcW w:w="1242" w:type="pct"/>
          </w:tcPr>
          <w:p w14:paraId="599EC32B" w14:textId="77777777" w:rsidR="00AB2E68" w:rsidRDefault="00AB2E68" w:rsidP="002C0264">
            <w:r>
              <w:t>Ch. 3</w:t>
            </w:r>
          </w:p>
        </w:tc>
      </w:tr>
      <w:tr w:rsidR="00AB2E68" w:rsidRPr="006F2EF7" w14:paraId="44423151" w14:textId="77777777" w:rsidTr="000A0166">
        <w:trPr>
          <w:trHeight w:val="678"/>
        </w:trPr>
        <w:tc>
          <w:tcPr>
            <w:tcW w:w="465" w:type="pct"/>
            <w:vAlign w:val="center"/>
          </w:tcPr>
          <w:p w14:paraId="625352D6" w14:textId="77777777" w:rsidR="00AB2E68" w:rsidRPr="006F2EF7" w:rsidRDefault="00AB2E68" w:rsidP="002C0264">
            <w:pPr>
              <w:spacing w:after="0" w:line="480" w:lineRule="auto"/>
              <w:jc w:val="center"/>
              <w:rPr>
                <w:szCs w:val="24"/>
              </w:rPr>
            </w:pPr>
            <w:r w:rsidRPr="006F2EF7">
              <w:rPr>
                <w:szCs w:val="24"/>
              </w:rPr>
              <w:t>4</w:t>
            </w:r>
          </w:p>
        </w:tc>
        <w:tc>
          <w:tcPr>
            <w:tcW w:w="3293" w:type="pct"/>
          </w:tcPr>
          <w:p w14:paraId="319DB5F5" w14:textId="77777777" w:rsidR="00AB2E68" w:rsidRDefault="00AB2E68" w:rsidP="002C0264">
            <w:r>
              <w:t>Structure and composition of the atmosphere</w:t>
            </w:r>
          </w:p>
        </w:tc>
        <w:tc>
          <w:tcPr>
            <w:tcW w:w="1242" w:type="pct"/>
          </w:tcPr>
          <w:p w14:paraId="0A5A4628" w14:textId="77777777" w:rsidR="00AB2E68" w:rsidRDefault="00AB2E68" w:rsidP="002C0264">
            <w:r>
              <w:t>Ch. 4</w:t>
            </w:r>
          </w:p>
        </w:tc>
      </w:tr>
      <w:tr w:rsidR="00AB2E68" w:rsidRPr="006F2EF7" w14:paraId="21939492" w14:textId="77777777" w:rsidTr="000A0166">
        <w:trPr>
          <w:trHeight w:val="676"/>
        </w:trPr>
        <w:tc>
          <w:tcPr>
            <w:tcW w:w="465" w:type="pct"/>
            <w:vAlign w:val="center"/>
          </w:tcPr>
          <w:p w14:paraId="3A6AC086" w14:textId="77777777" w:rsidR="00AB2E68" w:rsidRPr="006F2EF7" w:rsidRDefault="00AB2E68" w:rsidP="002C0264">
            <w:pPr>
              <w:spacing w:after="0" w:line="480" w:lineRule="auto"/>
              <w:jc w:val="center"/>
              <w:rPr>
                <w:szCs w:val="24"/>
              </w:rPr>
            </w:pPr>
            <w:r w:rsidRPr="006F2EF7">
              <w:rPr>
                <w:szCs w:val="24"/>
              </w:rPr>
              <w:t>5</w:t>
            </w:r>
          </w:p>
        </w:tc>
        <w:tc>
          <w:tcPr>
            <w:tcW w:w="3293" w:type="pct"/>
          </w:tcPr>
          <w:p w14:paraId="2C68B530" w14:textId="77777777" w:rsidR="00AB2E68" w:rsidRDefault="00AB2E68" w:rsidP="002C0264">
            <w:r>
              <w:t>Atmospheric thermodynamics and vertical stability</w:t>
            </w:r>
          </w:p>
        </w:tc>
        <w:tc>
          <w:tcPr>
            <w:tcW w:w="1242" w:type="pct"/>
          </w:tcPr>
          <w:p w14:paraId="47FBCA7A" w14:textId="77777777" w:rsidR="00AB2E68" w:rsidRDefault="00AB2E68" w:rsidP="002C0264">
            <w:r>
              <w:t>Ch. 5</w:t>
            </w:r>
          </w:p>
        </w:tc>
      </w:tr>
      <w:tr w:rsidR="00AB2E68" w:rsidRPr="006F2EF7" w14:paraId="0127F0FC" w14:textId="77777777" w:rsidTr="000A0166">
        <w:trPr>
          <w:trHeight w:val="672"/>
        </w:trPr>
        <w:tc>
          <w:tcPr>
            <w:tcW w:w="465" w:type="pct"/>
            <w:vAlign w:val="center"/>
          </w:tcPr>
          <w:p w14:paraId="35B76E3F" w14:textId="77777777" w:rsidR="00AB2E68" w:rsidRPr="006F2EF7" w:rsidRDefault="00AB2E68" w:rsidP="002C0264">
            <w:pPr>
              <w:spacing w:after="0" w:line="480" w:lineRule="auto"/>
              <w:jc w:val="center"/>
              <w:rPr>
                <w:szCs w:val="24"/>
              </w:rPr>
            </w:pPr>
            <w:r w:rsidRPr="006F2EF7">
              <w:rPr>
                <w:szCs w:val="24"/>
              </w:rPr>
              <w:t>6</w:t>
            </w:r>
          </w:p>
        </w:tc>
        <w:tc>
          <w:tcPr>
            <w:tcW w:w="3293" w:type="pct"/>
          </w:tcPr>
          <w:p w14:paraId="590D2C1F" w14:textId="77777777" w:rsidR="00AB2E68" w:rsidRDefault="00AB2E68" w:rsidP="002C0264">
            <w:r>
              <w:t>Cloud physics, aerosols, and their climatic effects</w:t>
            </w:r>
          </w:p>
        </w:tc>
        <w:tc>
          <w:tcPr>
            <w:tcW w:w="1242" w:type="pct"/>
          </w:tcPr>
          <w:p w14:paraId="696274CE" w14:textId="77777777" w:rsidR="00AB2E68" w:rsidRDefault="00AB2E68" w:rsidP="002C0264">
            <w:r>
              <w:t>Ch. 6</w:t>
            </w:r>
          </w:p>
        </w:tc>
      </w:tr>
      <w:tr w:rsidR="00AB2E68" w:rsidRPr="006F2EF7" w14:paraId="45C7BC18" w14:textId="77777777" w:rsidTr="000A0166">
        <w:trPr>
          <w:trHeight w:val="630"/>
        </w:trPr>
        <w:tc>
          <w:tcPr>
            <w:tcW w:w="465" w:type="pct"/>
            <w:vAlign w:val="center"/>
          </w:tcPr>
          <w:p w14:paraId="7454A778" w14:textId="77777777" w:rsidR="00AB2E68" w:rsidRPr="006F2EF7" w:rsidRDefault="00AB2E68" w:rsidP="002C0264">
            <w:pPr>
              <w:spacing w:after="0" w:line="480" w:lineRule="auto"/>
              <w:jc w:val="center"/>
              <w:rPr>
                <w:szCs w:val="24"/>
              </w:rPr>
            </w:pPr>
            <w:r w:rsidRPr="006F2EF7">
              <w:rPr>
                <w:szCs w:val="24"/>
              </w:rPr>
              <w:t>7</w:t>
            </w:r>
          </w:p>
        </w:tc>
        <w:tc>
          <w:tcPr>
            <w:tcW w:w="3293" w:type="pct"/>
          </w:tcPr>
          <w:p w14:paraId="6EA9A213" w14:textId="77777777" w:rsidR="00AB2E68" w:rsidRDefault="00AB2E68" w:rsidP="002C0264">
            <w:r>
              <w:t>Atmospheric circulation: Hadley, Ferrel, and Polar cells</w:t>
            </w:r>
          </w:p>
        </w:tc>
        <w:tc>
          <w:tcPr>
            <w:tcW w:w="1242" w:type="pct"/>
          </w:tcPr>
          <w:p w14:paraId="7CBBA577" w14:textId="77777777" w:rsidR="00AB2E68" w:rsidRDefault="00AB2E68" w:rsidP="002C0264">
            <w:r>
              <w:t>Ch. 7</w:t>
            </w:r>
          </w:p>
        </w:tc>
      </w:tr>
      <w:tr w:rsidR="00AB2E68" w:rsidRPr="006F2EF7" w14:paraId="573C2F99" w14:textId="77777777" w:rsidTr="000A0166">
        <w:trPr>
          <w:trHeight w:val="682"/>
        </w:trPr>
        <w:tc>
          <w:tcPr>
            <w:tcW w:w="465" w:type="pct"/>
            <w:vAlign w:val="center"/>
          </w:tcPr>
          <w:p w14:paraId="1A87B3EC" w14:textId="77777777" w:rsidR="00AB2E68" w:rsidRPr="006F2EF7" w:rsidRDefault="00AB2E68" w:rsidP="002C0264">
            <w:pPr>
              <w:spacing w:after="0" w:line="480" w:lineRule="auto"/>
              <w:jc w:val="center"/>
              <w:rPr>
                <w:szCs w:val="24"/>
              </w:rPr>
            </w:pPr>
            <w:r w:rsidRPr="006F2EF7">
              <w:rPr>
                <w:szCs w:val="24"/>
              </w:rPr>
              <w:t>8</w:t>
            </w:r>
          </w:p>
        </w:tc>
        <w:tc>
          <w:tcPr>
            <w:tcW w:w="3293" w:type="pct"/>
          </w:tcPr>
          <w:p w14:paraId="630E17FC" w14:textId="77777777" w:rsidR="00AB2E68" w:rsidRDefault="00AB2E68" w:rsidP="002C0264">
            <w:r>
              <w:t>Ocean circulation, El Niño/La Niña dynamics</w:t>
            </w:r>
          </w:p>
        </w:tc>
        <w:tc>
          <w:tcPr>
            <w:tcW w:w="1242" w:type="pct"/>
          </w:tcPr>
          <w:p w14:paraId="2EBB01AE" w14:textId="77777777" w:rsidR="00AB2E68" w:rsidRDefault="00AB2E68" w:rsidP="002C0264">
            <w:r>
              <w:t>Ch. 8</w:t>
            </w:r>
          </w:p>
        </w:tc>
      </w:tr>
      <w:tr w:rsidR="00AB2E68" w:rsidRPr="006F2EF7" w14:paraId="76AF050D" w14:textId="77777777" w:rsidTr="000A0166">
        <w:trPr>
          <w:trHeight w:val="664"/>
        </w:trPr>
        <w:tc>
          <w:tcPr>
            <w:tcW w:w="465" w:type="pct"/>
            <w:vAlign w:val="center"/>
          </w:tcPr>
          <w:p w14:paraId="3AFAF40C" w14:textId="77777777" w:rsidR="00AB2E68" w:rsidRPr="006F2EF7" w:rsidRDefault="00AB2E68" w:rsidP="002C0264">
            <w:pPr>
              <w:spacing w:after="0" w:line="480" w:lineRule="auto"/>
              <w:jc w:val="center"/>
              <w:rPr>
                <w:szCs w:val="24"/>
              </w:rPr>
            </w:pPr>
            <w:r w:rsidRPr="006F2EF7">
              <w:rPr>
                <w:szCs w:val="24"/>
              </w:rPr>
              <w:t>9</w:t>
            </w:r>
          </w:p>
        </w:tc>
        <w:tc>
          <w:tcPr>
            <w:tcW w:w="3293" w:type="pct"/>
          </w:tcPr>
          <w:p w14:paraId="487146AD" w14:textId="77777777" w:rsidR="00AB2E68" w:rsidRDefault="00AB2E68" w:rsidP="002C0264">
            <w:r>
              <w:t>Weather systems, monsoons, cyclones, and jet streams</w:t>
            </w:r>
          </w:p>
        </w:tc>
        <w:tc>
          <w:tcPr>
            <w:tcW w:w="1242" w:type="pct"/>
          </w:tcPr>
          <w:p w14:paraId="3CB13E47" w14:textId="77777777" w:rsidR="00AB2E68" w:rsidRDefault="00AB2E68" w:rsidP="002C0264">
            <w:r>
              <w:t>Ch. 9</w:t>
            </w:r>
          </w:p>
        </w:tc>
      </w:tr>
      <w:tr w:rsidR="00AB2E68" w:rsidRPr="006F2EF7" w14:paraId="5122D9DB" w14:textId="77777777" w:rsidTr="000A0166">
        <w:trPr>
          <w:trHeight w:val="664"/>
        </w:trPr>
        <w:tc>
          <w:tcPr>
            <w:tcW w:w="465" w:type="pct"/>
            <w:vAlign w:val="center"/>
          </w:tcPr>
          <w:p w14:paraId="3361CD11" w14:textId="77777777" w:rsidR="00AB2E68" w:rsidRPr="006F2EF7" w:rsidRDefault="00AB2E68" w:rsidP="002C0264">
            <w:pPr>
              <w:spacing w:after="0" w:line="480" w:lineRule="auto"/>
              <w:jc w:val="center"/>
              <w:rPr>
                <w:szCs w:val="24"/>
              </w:rPr>
            </w:pPr>
            <w:r>
              <w:rPr>
                <w:szCs w:val="24"/>
              </w:rPr>
              <w:t>10</w:t>
            </w:r>
          </w:p>
        </w:tc>
        <w:tc>
          <w:tcPr>
            <w:tcW w:w="3293" w:type="pct"/>
          </w:tcPr>
          <w:p w14:paraId="4A04DD11" w14:textId="77777777" w:rsidR="00AB2E68" w:rsidRDefault="00AB2E68" w:rsidP="002C0264">
            <w:r>
              <w:t>Carbon cycle, biogeochemical cycles, climate sensitivity</w:t>
            </w:r>
          </w:p>
        </w:tc>
        <w:tc>
          <w:tcPr>
            <w:tcW w:w="1242" w:type="pct"/>
          </w:tcPr>
          <w:p w14:paraId="37A1B17D" w14:textId="77777777" w:rsidR="00AB2E68" w:rsidRDefault="00AB2E68" w:rsidP="002C0264">
            <w:r>
              <w:t>Ch. 10</w:t>
            </w:r>
          </w:p>
        </w:tc>
      </w:tr>
      <w:tr w:rsidR="00AB2E68" w:rsidRPr="006F2EF7" w14:paraId="68788B9E" w14:textId="77777777" w:rsidTr="000A0166">
        <w:trPr>
          <w:trHeight w:val="664"/>
        </w:trPr>
        <w:tc>
          <w:tcPr>
            <w:tcW w:w="465" w:type="pct"/>
            <w:vAlign w:val="center"/>
          </w:tcPr>
          <w:p w14:paraId="410C9168" w14:textId="77777777" w:rsidR="00AB2E68" w:rsidRPr="006F2EF7" w:rsidRDefault="00AB2E68" w:rsidP="002C0264">
            <w:pPr>
              <w:spacing w:after="0" w:line="480" w:lineRule="auto"/>
              <w:jc w:val="center"/>
              <w:rPr>
                <w:szCs w:val="24"/>
              </w:rPr>
            </w:pPr>
            <w:r>
              <w:rPr>
                <w:szCs w:val="24"/>
              </w:rPr>
              <w:t>11</w:t>
            </w:r>
          </w:p>
        </w:tc>
        <w:tc>
          <w:tcPr>
            <w:tcW w:w="3293" w:type="pct"/>
          </w:tcPr>
          <w:p w14:paraId="1A331D5F" w14:textId="77777777" w:rsidR="00AB2E68" w:rsidRDefault="00AB2E68" w:rsidP="002C0264">
            <w:r>
              <w:t>Climate variability: natural vs anthropogenic drivers</w:t>
            </w:r>
          </w:p>
        </w:tc>
        <w:tc>
          <w:tcPr>
            <w:tcW w:w="1242" w:type="pct"/>
          </w:tcPr>
          <w:p w14:paraId="35FA9024" w14:textId="77777777" w:rsidR="00AB2E68" w:rsidRDefault="00AB2E68" w:rsidP="002C0264">
            <w:r>
              <w:t>Ch. 11</w:t>
            </w:r>
          </w:p>
        </w:tc>
      </w:tr>
      <w:tr w:rsidR="00AB2E68" w:rsidRPr="006F2EF7" w14:paraId="237F6531" w14:textId="77777777" w:rsidTr="000A0166">
        <w:trPr>
          <w:trHeight w:val="664"/>
        </w:trPr>
        <w:tc>
          <w:tcPr>
            <w:tcW w:w="465" w:type="pct"/>
            <w:vAlign w:val="center"/>
          </w:tcPr>
          <w:p w14:paraId="739124BB" w14:textId="77777777" w:rsidR="00AB2E68" w:rsidRPr="006F2EF7" w:rsidRDefault="00AB2E68" w:rsidP="002C0264">
            <w:pPr>
              <w:spacing w:after="0" w:line="480" w:lineRule="auto"/>
              <w:jc w:val="center"/>
              <w:rPr>
                <w:szCs w:val="24"/>
              </w:rPr>
            </w:pPr>
            <w:r>
              <w:rPr>
                <w:szCs w:val="24"/>
              </w:rPr>
              <w:t>12</w:t>
            </w:r>
          </w:p>
        </w:tc>
        <w:tc>
          <w:tcPr>
            <w:tcW w:w="3293" w:type="pct"/>
          </w:tcPr>
          <w:p w14:paraId="223B0F33" w14:textId="77777777" w:rsidR="00AB2E68" w:rsidRDefault="00AB2E68" w:rsidP="002C0264">
            <w:r>
              <w:t>Climate models, simulation methods, and uncertainties</w:t>
            </w:r>
          </w:p>
        </w:tc>
        <w:tc>
          <w:tcPr>
            <w:tcW w:w="1242" w:type="pct"/>
          </w:tcPr>
          <w:p w14:paraId="4EC2D558" w14:textId="77777777" w:rsidR="00AB2E68" w:rsidRDefault="00AB2E68" w:rsidP="002C0264">
            <w:r>
              <w:t>Ch. 12</w:t>
            </w:r>
          </w:p>
        </w:tc>
      </w:tr>
      <w:tr w:rsidR="00AB2E68" w:rsidRPr="006F2EF7" w14:paraId="1794B206" w14:textId="77777777" w:rsidTr="000A0166">
        <w:trPr>
          <w:trHeight w:val="664"/>
        </w:trPr>
        <w:tc>
          <w:tcPr>
            <w:tcW w:w="465" w:type="pct"/>
            <w:vAlign w:val="center"/>
          </w:tcPr>
          <w:p w14:paraId="6959C291" w14:textId="77777777" w:rsidR="00AB2E68" w:rsidRPr="006F2EF7" w:rsidRDefault="00AB2E68" w:rsidP="002C0264">
            <w:pPr>
              <w:spacing w:after="0" w:line="480" w:lineRule="auto"/>
              <w:jc w:val="center"/>
              <w:rPr>
                <w:szCs w:val="24"/>
              </w:rPr>
            </w:pPr>
            <w:r>
              <w:rPr>
                <w:szCs w:val="24"/>
              </w:rPr>
              <w:lastRenderedPageBreak/>
              <w:t>13</w:t>
            </w:r>
          </w:p>
        </w:tc>
        <w:tc>
          <w:tcPr>
            <w:tcW w:w="3293" w:type="pct"/>
          </w:tcPr>
          <w:p w14:paraId="338A369A" w14:textId="77777777" w:rsidR="00AB2E68" w:rsidRDefault="00AB2E68" w:rsidP="002C0264">
            <w:r>
              <w:t>Environmental pollution physics: air, water, and soil</w:t>
            </w:r>
          </w:p>
        </w:tc>
        <w:tc>
          <w:tcPr>
            <w:tcW w:w="1242" w:type="pct"/>
          </w:tcPr>
          <w:p w14:paraId="585D8A6F" w14:textId="77777777" w:rsidR="00AB2E68" w:rsidRDefault="00AB2E68" w:rsidP="002C0264">
            <w:r>
              <w:t>Ch. 13</w:t>
            </w:r>
          </w:p>
        </w:tc>
      </w:tr>
      <w:tr w:rsidR="00AB2E68" w:rsidRPr="006F2EF7" w14:paraId="530B45C5" w14:textId="77777777" w:rsidTr="000A0166">
        <w:trPr>
          <w:trHeight w:val="664"/>
        </w:trPr>
        <w:tc>
          <w:tcPr>
            <w:tcW w:w="465" w:type="pct"/>
            <w:vAlign w:val="center"/>
          </w:tcPr>
          <w:p w14:paraId="3E7E40A9" w14:textId="77777777" w:rsidR="00AB2E68" w:rsidRPr="006F2EF7" w:rsidRDefault="00AB2E68" w:rsidP="002C0264">
            <w:pPr>
              <w:spacing w:after="0" w:line="480" w:lineRule="auto"/>
              <w:jc w:val="center"/>
              <w:rPr>
                <w:szCs w:val="24"/>
              </w:rPr>
            </w:pPr>
            <w:r>
              <w:rPr>
                <w:szCs w:val="24"/>
              </w:rPr>
              <w:t>14</w:t>
            </w:r>
          </w:p>
        </w:tc>
        <w:tc>
          <w:tcPr>
            <w:tcW w:w="3293" w:type="pct"/>
          </w:tcPr>
          <w:p w14:paraId="0C835AE1" w14:textId="77777777" w:rsidR="00AB2E68" w:rsidRDefault="00AB2E68" w:rsidP="002C0264">
            <w:r>
              <w:t>Extreme events: heatwaves, droughts, floods</w:t>
            </w:r>
          </w:p>
        </w:tc>
        <w:tc>
          <w:tcPr>
            <w:tcW w:w="1242" w:type="pct"/>
          </w:tcPr>
          <w:p w14:paraId="26422828" w14:textId="77777777" w:rsidR="00AB2E68" w:rsidRDefault="00AB2E68" w:rsidP="002C0264">
            <w:r>
              <w:t>Ch. 14</w:t>
            </w:r>
          </w:p>
        </w:tc>
      </w:tr>
      <w:tr w:rsidR="00AB2E68" w:rsidRPr="006F2EF7" w14:paraId="72BF4D00" w14:textId="77777777" w:rsidTr="000A0166">
        <w:trPr>
          <w:trHeight w:val="664"/>
        </w:trPr>
        <w:tc>
          <w:tcPr>
            <w:tcW w:w="465" w:type="pct"/>
            <w:vAlign w:val="center"/>
          </w:tcPr>
          <w:p w14:paraId="72807C17" w14:textId="77777777" w:rsidR="00AB2E68" w:rsidRPr="006F2EF7" w:rsidRDefault="00AB2E68" w:rsidP="002C0264">
            <w:pPr>
              <w:spacing w:after="0" w:line="480" w:lineRule="auto"/>
              <w:jc w:val="center"/>
              <w:rPr>
                <w:szCs w:val="24"/>
              </w:rPr>
            </w:pPr>
            <w:r>
              <w:rPr>
                <w:szCs w:val="24"/>
              </w:rPr>
              <w:t>15</w:t>
            </w:r>
          </w:p>
        </w:tc>
        <w:tc>
          <w:tcPr>
            <w:tcW w:w="3293" w:type="pct"/>
          </w:tcPr>
          <w:p w14:paraId="46258347" w14:textId="77777777" w:rsidR="00AB2E68" w:rsidRDefault="00AB2E68" w:rsidP="002C0264">
            <w:r>
              <w:t>Climate mitigation and renewable energy transitions</w:t>
            </w:r>
          </w:p>
        </w:tc>
        <w:tc>
          <w:tcPr>
            <w:tcW w:w="1242" w:type="pct"/>
          </w:tcPr>
          <w:p w14:paraId="282A1DA0" w14:textId="77777777" w:rsidR="00AB2E68" w:rsidRDefault="00AB2E68" w:rsidP="002C0264">
            <w:r>
              <w:t>Ch. 15</w:t>
            </w:r>
          </w:p>
        </w:tc>
      </w:tr>
      <w:tr w:rsidR="00AB2E68" w:rsidRPr="006F2EF7" w14:paraId="79C9CDA4" w14:textId="77777777" w:rsidTr="000A0166">
        <w:trPr>
          <w:trHeight w:val="664"/>
        </w:trPr>
        <w:tc>
          <w:tcPr>
            <w:tcW w:w="465" w:type="pct"/>
            <w:vAlign w:val="center"/>
          </w:tcPr>
          <w:p w14:paraId="2FF9FCF3" w14:textId="77777777" w:rsidR="00AB2E68" w:rsidRPr="006F2EF7" w:rsidRDefault="00AB2E68" w:rsidP="002C0264">
            <w:pPr>
              <w:spacing w:after="0" w:line="480" w:lineRule="auto"/>
              <w:jc w:val="center"/>
              <w:rPr>
                <w:szCs w:val="24"/>
              </w:rPr>
            </w:pPr>
            <w:r>
              <w:rPr>
                <w:szCs w:val="24"/>
              </w:rPr>
              <w:t>16</w:t>
            </w:r>
          </w:p>
        </w:tc>
        <w:tc>
          <w:tcPr>
            <w:tcW w:w="3293" w:type="pct"/>
          </w:tcPr>
          <w:p w14:paraId="2469CB2C" w14:textId="77777777" w:rsidR="00AB2E68" w:rsidRDefault="00AB2E68" w:rsidP="002C0264">
            <w:r>
              <w:t>Climate policy, IPCC findings, sustainability frameworks</w:t>
            </w:r>
          </w:p>
        </w:tc>
        <w:tc>
          <w:tcPr>
            <w:tcW w:w="1242" w:type="pct"/>
          </w:tcPr>
          <w:p w14:paraId="09A4291C" w14:textId="77777777" w:rsidR="00AB2E68" w:rsidRDefault="00AB2E68" w:rsidP="002C0264">
            <w:r>
              <w:t>Ch. 16</w:t>
            </w:r>
          </w:p>
        </w:tc>
      </w:tr>
    </w:tbl>
    <w:p w14:paraId="4DE30ECE" w14:textId="77777777" w:rsidR="00AB2E68" w:rsidRDefault="00AB2E68" w:rsidP="00A84A9F">
      <w:pPr>
        <w:spacing w:line="480" w:lineRule="auto"/>
      </w:pPr>
    </w:p>
    <w:sectPr w:rsidR="00AB2E68"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94D40" w14:textId="77777777" w:rsidR="009665C4" w:rsidRDefault="009665C4" w:rsidP="00C43620">
      <w:pPr>
        <w:spacing w:after="0" w:line="240" w:lineRule="auto"/>
      </w:pPr>
      <w:r>
        <w:separator/>
      </w:r>
    </w:p>
  </w:endnote>
  <w:endnote w:type="continuationSeparator" w:id="0">
    <w:p w14:paraId="10F56CD4" w14:textId="77777777" w:rsidR="009665C4" w:rsidRDefault="009665C4"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709D7"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9665C4">
      <w:fldChar w:fldCharType="begin"/>
    </w:r>
    <w:r w:rsidR="009665C4">
      <w:instrText xml:space="preserve"> PAGE   \* MERGEFORMAT </w:instrText>
    </w:r>
    <w:r w:rsidR="009665C4">
      <w:fldChar w:fldCharType="separate"/>
    </w:r>
    <w:r w:rsidR="00090ADA">
      <w:rPr>
        <w:noProof/>
      </w:rPr>
      <w:t>1</w:t>
    </w:r>
    <w:r w:rsidR="009665C4">
      <w:rPr>
        <w:noProof/>
      </w:rPr>
      <w:fldChar w:fldCharType="end"/>
    </w:r>
  </w:p>
  <w:p w14:paraId="1B512BDD"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C1740" w14:textId="77777777" w:rsidR="009665C4" w:rsidRDefault="009665C4" w:rsidP="00C43620">
      <w:pPr>
        <w:spacing w:after="0" w:line="240" w:lineRule="auto"/>
      </w:pPr>
      <w:r>
        <w:separator/>
      </w:r>
    </w:p>
  </w:footnote>
  <w:footnote w:type="continuationSeparator" w:id="0">
    <w:p w14:paraId="0BD44D68" w14:textId="77777777" w:rsidR="009665C4" w:rsidRDefault="009665C4"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3MDY3szQwNzWztDRT0lEKTi0uzszPAykwqgUAvUDDXSwAAAA="/>
  </w:docVars>
  <w:rsids>
    <w:rsidRoot w:val="00C43620"/>
    <w:rsid w:val="00021AE2"/>
    <w:rsid w:val="00090ADA"/>
    <w:rsid w:val="0022737D"/>
    <w:rsid w:val="0023134B"/>
    <w:rsid w:val="00274842"/>
    <w:rsid w:val="00275249"/>
    <w:rsid w:val="00290B81"/>
    <w:rsid w:val="00330137"/>
    <w:rsid w:val="0046545A"/>
    <w:rsid w:val="00497D2C"/>
    <w:rsid w:val="004F6106"/>
    <w:rsid w:val="0057151F"/>
    <w:rsid w:val="0078114A"/>
    <w:rsid w:val="00782096"/>
    <w:rsid w:val="007D271A"/>
    <w:rsid w:val="00807273"/>
    <w:rsid w:val="00823459"/>
    <w:rsid w:val="0083201A"/>
    <w:rsid w:val="00845882"/>
    <w:rsid w:val="00862937"/>
    <w:rsid w:val="00892F73"/>
    <w:rsid w:val="008F3175"/>
    <w:rsid w:val="008F3420"/>
    <w:rsid w:val="009665C4"/>
    <w:rsid w:val="00995FD8"/>
    <w:rsid w:val="009C4F70"/>
    <w:rsid w:val="00A84A9F"/>
    <w:rsid w:val="00A9141F"/>
    <w:rsid w:val="00AB2E68"/>
    <w:rsid w:val="00AF1563"/>
    <w:rsid w:val="00AF4489"/>
    <w:rsid w:val="00B66B7F"/>
    <w:rsid w:val="00BA6BE1"/>
    <w:rsid w:val="00C1511C"/>
    <w:rsid w:val="00C23299"/>
    <w:rsid w:val="00C30AF9"/>
    <w:rsid w:val="00C43620"/>
    <w:rsid w:val="00C61198"/>
    <w:rsid w:val="00CD5ED7"/>
    <w:rsid w:val="00D8284D"/>
    <w:rsid w:val="00DA3373"/>
    <w:rsid w:val="00DA76E8"/>
    <w:rsid w:val="00DC5B4C"/>
    <w:rsid w:val="00E03A31"/>
    <w:rsid w:val="00E62C51"/>
    <w:rsid w:val="00EB16F5"/>
    <w:rsid w:val="00F72133"/>
    <w:rsid w:val="00FA4202"/>
    <w:rsid w:val="00FC4377"/>
    <w:rsid w:val="00FD43B8"/>
    <w:rsid w:val="00FE6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3EB18"/>
  <w15:docId w15:val="{8A172CD9-AAAB-4FC1-A615-82D27B286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18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448</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5</cp:revision>
  <cp:lastPrinted>2013-09-06T12:31:00Z</cp:lastPrinted>
  <dcterms:created xsi:type="dcterms:W3CDTF">2025-11-16T16:24:00Z</dcterms:created>
  <dcterms:modified xsi:type="dcterms:W3CDTF">2025-12-03T09:06:00Z</dcterms:modified>
</cp:coreProperties>
</file>